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744D1A" w14:textId="50B95163" w:rsidR="001C660A" w:rsidRDefault="001C660A" w:rsidP="00950C59">
      <w:pPr>
        <w:spacing w:after="0"/>
        <w:jc w:val="center"/>
      </w:pPr>
      <w:r>
        <w:t>ReadMe File</w:t>
      </w:r>
    </w:p>
    <w:p w14:paraId="312BA064" w14:textId="77777777" w:rsidR="001C660A" w:rsidRDefault="001C660A" w:rsidP="001C660A">
      <w:pPr>
        <w:spacing w:after="0"/>
      </w:pPr>
    </w:p>
    <w:p w14:paraId="0CF4A482" w14:textId="77777777" w:rsidR="00950C59" w:rsidRDefault="001C660A" w:rsidP="001C660A">
      <w:pPr>
        <w:spacing w:after="0"/>
      </w:pPr>
      <w:r>
        <w:t xml:space="preserve">Research question: </w:t>
      </w:r>
    </w:p>
    <w:p w14:paraId="41CB558A" w14:textId="6C8D8A04" w:rsidR="001C660A" w:rsidRDefault="001C660A" w:rsidP="001C660A">
      <w:pPr>
        <w:spacing w:after="0"/>
      </w:pPr>
      <w:r>
        <w:t xml:space="preserve">Is there any significant association between total income and sex, age at immigration, and level of education of Canadian </w:t>
      </w:r>
      <w:r w:rsidR="00950C59">
        <w:t>Immigrants from 2000 to 2015 who immigrated at the age of 20 years and older?</w:t>
      </w:r>
    </w:p>
    <w:p w14:paraId="66629F36" w14:textId="77777777" w:rsidR="00950C59" w:rsidRDefault="00950C59" w:rsidP="001C660A">
      <w:pPr>
        <w:spacing w:after="0"/>
      </w:pPr>
    </w:p>
    <w:p w14:paraId="3A753B00" w14:textId="3125E6CA" w:rsidR="00CF1529" w:rsidRDefault="00CF1529" w:rsidP="001C660A">
      <w:pPr>
        <w:spacing w:after="0"/>
      </w:pPr>
      <w:r>
        <w:t xml:space="preserve">Dataset: Census 2016.csv </w:t>
      </w:r>
    </w:p>
    <w:p w14:paraId="1607F62B" w14:textId="77777777" w:rsidR="00CF1529" w:rsidRDefault="00CF1529" w:rsidP="001C660A">
      <w:pPr>
        <w:spacing w:after="0"/>
      </w:pPr>
    </w:p>
    <w:p w14:paraId="61EA1752" w14:textId="7C3A8533" w:rsidR="00950C59" w:rsidRDefault="00950C59" w:rsidP="001C660A">
      <w:pPr>
        <w:spacing w:after="0"/>
      </w:pPr>
      <w:r>
        <w:t>Variables:</w:t>
      </w:r>
    </w:p>
    <w:p w14:paraId="7888F6AE" w14:textId="25945C69" w:rsidR="00950C59" w:rsidRDefault="00950C59" w:rsidP="001C660A">
      <w:pPr>
        <w:spacing w:after="0"/>
      </w:pPr>
      <w:proofErr w:type="spellStart"/>
      <w:r>
        <w:t>TotInc</w:t>
      </w:r>
      <w:proofErr w:type="spellEnd"/>
      <w:r>
        <w:t xml:space="preserve"> =&gt; Total Income</w:t>
      </w:r>
    </w:p>
    <w:p w14:paraId="5DF30B0C" w14:textId="0CEA99C0" w:rsidR="00950C59" w:rsidRDefault="00950C59" w:rsidP="001C660A">
      <w:pPr>
        <w:spacing w:after="0"/>
      </w:pPr>
      <w:r>
        <w:t>Sex =&gt; Sex</w:t>
      </w:r>
    </w:p>
    <w:p w14:paraId="1D694E15" w14:textId="24CF8CA2" w:rsidR="00950C59" w:rsidRDefault="00950C59" w:rsidP="001C660A">
      <w:pPr>
        <w:spacing w:after="0"/>
      </w:pPr>
      <w:r>
        <w:t xml:space="preserve">AGEIMM =&gt; Age at immigration </w:t>
      </w:r>
    </w:p>
    <w:p w14:paraId="0B7934BB" w14:textId="551EF1C8" w:rsidR="00950C59" w:rsidRDefault="00950C59" w:rsidP="001C660A">
      <w:pPr>
        <w:spacing w:after="0"/>
      </w:pPr>
      <w:r>
        <w:t>HDGREE =&gt; Highest educational qualification</w:t>
      </w:r>
    </w:p>
    <w:p w14:paraId="54905496" w14:textId="1F3C6BD0" w:rsidR="00950C59" w:rsidRDefault="00950C59" w:rsidP="001C660A">
      <w:pPr>
        <w:spacing w:after="0"/>
      </w:pPr>
      <w:r>
        <w:t xml:space="preserve">YRIMM =&gt; Year of immigration </w:t>
      </w:r>
    </w:p>
    <w:p w14:paraId="744ACE82" w14:textId="77777777" w:rsidR="00950C59" w:rsidRDefault="00950C59" w:rsidP="001C660A">
      <w:pPr>
        <w:spacing w:after="0"/>
      </w:pPr>
    </w:p>
    <w:p w14:paraId="6DF08562" w14:textId="20476DA3" w:rsidR="001C660A" w:rsidRDefault="00950C59" w:rsidP="001C660A">
      <w:pPr>
        <w:spacing w:after="0"/>
      </w:pPr>
      <w:r>
        <w:t>R code:</w:t>
      </w:r>
    </w:p>
    <w:p w14:paraId="3B6A9FDB" w14:textId="2ABE9F43" w:rsidR="001C660A" w:rsidRDefault="001C660A" w:rsidP="001C660A">
      <w:pPr>
        <w:spacing w:after="0"/>
      </w:pPr>
      <w:r>
        <w:t xml:space="preserve">##################################### </w:t>
      </w:r>
      <w:r>
        <w:t>Install</w:t>
      </w:r>
      <w:r>
        <w:t xml:space="preserve"> these packages ####</w:t>
      </w:r>
    </w:p>
    <w:p w14:paraId="048361BD" w14:textId="77777777" w:rsidR="001C660A" w:rsidRDefault="001C660A" w:rsidP="001C660A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dplyr</w:t>
      </w:r>
      <w:proofErr w:type="spellEnd"/>
      <w:r>
        <w:t>")</w:t>
      </w:r>
    </w:p>
    <w:p w14:paraId="3F494695" w14:textId="77777777" w:rsidR="001C660A" w:rsidRDefault="001C660A" w:rsidP="001C660A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knitr</w:t>
      </w:r>
      <w:proofErr w:type="spellEnd"/>
      <w:r>
        <w:t>")</w:t>
      </w:r>
    </w:p>
    <w:p w14:paraId="7925A16F" w14:textId="77777777" w:rsidR="001C660A" w:rsidRDefault="001C660A" w:rsidP="001C660A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stargazer")</w:t>
      </w:r>
    </w:p>
    <w:p w14:paraId="33AF2153" w14:textId="77777777" w:rsidR="001C660A" w:rsidRDefault="001C660A" w:rsidP="001C660A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gt</w:t>
      </w:r>
      <w:proofErr w:type="spellEnd"/>
      <w:r>
        <w:t>")</w:t>
      </w:r>
    </w:p>
    <w:p w14:paraId="609E4CAF" w14:textId="77777777" w:rsidR="001C660A" w:rsidRDefault="001C660A" w:rsidP="001C660A">
      <w:pPr>
        <w:spacing w:after="0"/>
      </w:pP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kableExtra</w:t>
      </w:r>
      <w:proofErr w:type="spellEnd"/>
      <w:r>
        <w:t>")</w:t>
      </w:r>
    </w:p>
    <w:p w14:paraId="33F0C61E" w14:textId="77777777" w:rsidR="001C660A" w:rsidRDefault="001C660A" w:rsidP="001C660A">
      <w:pPr>
        <w:spacing w:after="0"/>
      </w:pPr>
    </w:p>
    <w:p w14:paraId="36ED3FFF" w14:textId="77777777" w:rsidR="001C660A" w:rsidRPr="001C660A" w:rsidRDefault="001C660A" w:rsidP="001C660A">
      <w:pPr>
        <w:spacing w:after="0"/>
        <w:rPr>
          <w:color w:val="00B0F0"/>
        </w:rPr>
      </w:pPr>
      <w:r w:rsidRPr="001C660A">
        <w:rPr>
          <w:color w:val="00B0F0"/>
        </w:rPr>
        <w:t># Load necessary libraries</w:t>
      </w:r>
    </w:p>
    <w:p w14:paraId="46BCDDF9" w14:textId="03E65F62" w:rsidR="001C660A" w:rsidRDefault="001C660A" w:rsidP="001C660A">
      <w:pPr>
        <w:spacing w:after="0"/>
      </w:pPr>
      <w:r>
        <w:t>library(</w:t>
      </w:r>
      <w:proofErr w:type="spellStart"/>
      <w:proofErr w:type="gramStart"/>
      <w:r>
        <w:t>dplyr</w:t>
      </w:r>
      <w:proofErr w:type="spellEnd"/>
      <w:r>
        <w:t xml:space="preserve">)   </w:t>
      </w:r>
      <w:proofErr w:type="gramEnd"/>
      <w:r>
        <w:t xml:space="preserve">   </w:t>
      </w:r>
      <w:r>
        <w:tab/>
      </w:r>
      <w:r w:rsidRPr="001C660A">
        <w:rPr>
          <w:color w:val="00B0F0"/>
        </w:rPr>
        <w:t># for data cleaning</w:t>
      </w:r>
    </w:p>
    <w:p w14:paraId="569C661C" w14:textId="32FF69BE" w:rsidR="001C660A" w:rsidRDefault="001C660A" w:rsidP="001C660A">
      <w:pPr>
        <w:spacing w:after="0"/>
      </w:pPr>
      <w:r>
        <w:t>library(</w:t>
      </w:r>
      <w:proofErr w:type="spellStart"/>
      <w:proofErr w:type="gramStart"/>
      <w:r>
        <w:t>knitr</w:t>
      </w:r>
      <w:proofErr w:type="spellEnd"/>
      <w:r>
        <w:t xml:space="preserve">)   </w:t>
      </w:r>
      <w:proofErr w:type="gramEnd"/>
      <w:r>
        <w:t xml:space="preserve">   </w:t>
      </w:r>
      <w:r>
        <w:tab/>
      </w:r>
      <w:r w:rsidRPr="001C660A">
        <w:rPr>
          <w:color w:val="00B0F0"/>
        </w:rPr>
        <w:t xml:space="preserve"># For </w:t>
      </w:r>
      <w:r>
        <w:rPr>
          <w:color w:val="00B0F0"/>
        </w:rPr>
        <w:t>output</w:t>
      </w:r>
      <w:r w:rsidRPr="001C660A">
        <w:rPr>
          <w:color w:val="00B0F0"/>
        </w:rPr>
        <w:t xml:space="preserve"> table</w:t>
      </w:r>
      <w:r>
        <w:rPr>
          <w:color w:val="00B0F0"/>
        </w:rPr>
        <w:t>s formation</w:t>
      </w:r>
    </w:p>
    <w:p w14:paraId="4906130B" w14:textId="2E33B439" w:rsidR="001C660A" w:rsidRDefault="001C660A" w:rsidP="001C660A">
      <w:pPr>
        <w:spacing w:after="0"/>
      </w:pPr>
      <w:r>
        <w:t>library(</w:t>
      </w:r>
      <w:proofErr w:type="spellStart"/>
      <w:proofErr w:type="gramStart"/>
      <w:r>
        <w:t>gt</w:t>
      </w:r>
      <w:proofErr w:type="spellEnd"/>
      <w:r>
        <w:t xml:space="preserve">)   </w:t>
      </w:r>
      <w:proofErr w:type="gramEnd"/>
      <w:r>
        <w:t xml:space="preserve">      </w:t>
      </w:r>
      <w:r>
        <w:tab/>
      </w:r>
      <w:r>
        <w:tab/>
      </w:r>
      <w:r w:rsidRPr="001C660A">
        <w:rPr>
          <w:color w:val="00B0F0"/>
        </w:rPr>
        <w:t xml:space="preserve"># For regression </w:t>
      </w:r>
    </w:p>
    <w:p w14:paraId="091562CB" w14:textId="1095C0E8" w:rsidR="001C660A" w:rsidRDefault="001C660A" w:rsidP="001C660A">
      <w:pPr>
        <w:spacing w:after="0"/>
      </w:pPr>
      <w:r>
        <w:t>library(</w:t>
      </w:r>
      <w:proofErr w:type="spellStart"/>
      <w:r>
        <w:t>kableExtra</w:t>
      </w:r>
      <w:proofErr w:type="spellEnd"/>
      <w:r>
        <w:t xml:space="preserve">) </w:t>
      </w:r>
      <w:r>
        <w:tab/>
      </w:r>
      <w:r w:rsidRPr="001C660A">
        <w:rPr>
          <w:color w:val="00B0F0"/>
        </w:rPr>
        <w:t># For exporting to .html</w:t>
      </w:r>
    </w:p>
    <w:p w14:paraId="147BB867" w14:textId="77777777" w:rsidR="001C660A" w:rsidRDefault="001C660A" w:rsidP="001C660A">
      <w:pPr>
        <w:spacing w:after="0"/>
      </w:pPr>
    </w:p>
    <w:p w14:paraId="695DF2CD" w14:textId="72FCF8D8" w:rsidR="001C660A" w:rsidRDefault="001C660A" w:rsidP="001C660A">
      <w:pPr>
        <w:spacing w:after="0"/>
      </w:pPr>
      <w:r>
        <w:t>#############################</w:t>
      </w:r>
      <w:r>
        <w:t>##########</w:t>
      </w:r>
      <w:r>
        <w:t>####### clean up data ####</w:t>
      </w:r>
    </w:p>
    <w:p w14:paraId="543882D4" w14:textId="77777777" w:rsidR="001C660A" w:rsidRDefault="001C660A" w:rsidP="001C660A">
      <w:pPr>
        <w:spacing w:after="0"/>
      </w:pPr>
    </w:p>
    <w:p w14:paraId="16FFEF7C" w14:textId="77777777" w:rsidR="001C660A" w:rsidRPr="001C660A" w:rsidRDefault="001C660A" w:rsidP="001C660A">
      <w:pPr>
        <w:spacing w:after="0"/>
        <w:rPr>
          <w:color w:val="00B0F0"/>
        </w:rPr>
      </w:pPr>
      <w:r w:rsidRPr="001C660A">
        <w:rPr>
          <w:color w:val="00B0F0"/>
        </w:rPr>
        <w:t># Load the CSV file and process the data</w:t>
      </w:r>
    </w:p>
    <w:p w14:paraId="7393342C" w14:textId="77777777" w:rsidR="001C660A" w:rsidRDefault="001C660A" w:rsidP="001C660A">
      <w:pPr>
        <w:spacing w:after="0"/>
      </w:pPr>
      <w:r>
        <w:t xml:space="preserve">cd &lt;- </w:t>
      </w:r>
      <w:proofErr w:type="gramStart"/>
      <w:r>
        <w:t>read.csv(</w:t>
      </w:r>
      <w:proofErr w:type="gramEnd"/>
      <w:r>
        <w:t>"Census 2016.csv")%&gt;%</w:t>
      </w:r>
    </w:p>
    <w:p w14:paraId="71456ACD" w14:textId="77777777" w:rsidR="001C660A" w:rsidRPr="001C660A" w:rsidRDefault="001C660A" w:rsidP="001C660A">
      <w:pPr>
        <w:spacing w:after="0"/>
        <w:rPr>
          <w:color w:val="00B0F0"/>
        </w:rPr>
      </w:pPr>
      <w:r>
        <w:t xml:space="preserve">  </w:t>
      </w:r>
      <w:proofErr w:type="gramStart"/>
      <w:r>
        <w:t>select(</w:t>
      </w:r>
      <w:proofErr w:type="spellStart"/>
      <w:proofErr w:type="gramEnd"/>
      <w:r>
        <w:t>TotInc</w:t>
      </w:r>
      <w:proofErr w:type="spellEnd"/>
      <w:r>
        <w:t xml:space="preserve">, Sex, AGEIMM, HDGREE, YRIMM) %&gt;%   </w:t>
      </w:r>
      <w:r w:rsidRPr="001C660A">
        <w:rPr>
          <w:color w:val="00B0F0"/>
        </w:rPr>
        <w:t># Select specified variables</w:t>
      </w:r>
    </w:p>
    <w:p w14:paraId="0F1F2D31" w14:textId="65A5121D" w:rsidR="001C660A" w:rsidRPr="001C660A" w:rsidRDefault="001C660A" w:rsidP="001C660A">
      <w:pPr>
        <w:spacing w:after="0"/>
        <w:rPr>
          <w:color w:val="00B0F0"/>
        </w:rPr>
      </w:pPr>
      <w:r>
        <w:t xml:space="preserve">  </w:t>
      </w:r>
      <w:proofErr w:type="gramStart"/>
      <w:r>
        <w:t>filter(</w:t>
      </w:r>
      <w:proofErr w:type="gramEnd"/>
      <w:r>
        <w:t xml:space="preserve">AGEIMM &gt;= 5 &amp; AGEIMM &lt;= 13,               </w:t>
      </w:r>
      <w:r>
        <w:t xml:space="preserve">                     </w:t>
      </w:r>
      <w:r w:rsidRPr="001C660A">
        <w:rPr>
          <w:color w:val="00B0F0"/>
        </w:rPr>
        <w:t># Filter AGEIMM range 5 to 13</w:t>
      </w:r>
    </w:p>
    <w:p w14:paraId="3A1567E0" w14:textId="08B4CA77" w:rsidR="001C660A" w:rsidRPr="001C660A" w:rsidRDefault="001C660A" w:rsidP="001C660A">
      <w:pPr>
        <w:spacing w:after="0"/>
        <w:rPr>
          <w:color w:val="00B0F0"/>
        </w:rPr>
      </w:pPr>
      <w:r>
        <w:t xml:space="preserve">         YRIMM &gt;= 2000 &amp; YRIMM &lt;= </w:t>
      </w:r>
      <w:proofErr w:type="gramStart"/>
      <w:r>
        <w:t xml:space="preserve">2015,   </w:t>
      </w:r>
      <w:proofErr w:type="gramEnd"/>
      <w:r>
        <w:t xml:space="preserve">         </w:t>
      </w:r>
      <w:r>
        <w:t xml:space="preserve">                     </w:t>
      </w:r>
      <w:r w:rsidRPr="001C660A">
        <w:rPr>
          <w:color w:val="00B0F0"/>
        </w:rPr>
        <w:t># Filter YRIMM range 2000 to 2015</w:t>
      </w:r>
    </w:p>
    <w:p w14:paraId="623EC341" w14:textId="12EB47A6" w:rsidR="001C660A" w:rsidRPr="001C660A" w:rsidRDefault="001C660A" w:rsidP="001C660A">
      <w:pPr>
        <w:spacing w:after="0"/>
        <w:rPr>
          <w:color w:val="00B0F0"/>
        </w:rPr>
      </w:pPr>
      <w:r>
        <w:t xml:space="preserve">         </w:t>
      </w:r>
      <w:proofErr w:type="gramStart"/>
      <w:r>
        <w:t>!(</w:t>
      </w:r>
      <w:proofErr w:type="spellStart"/>
      <w:proofErr w:type="gramEnd"/>
      <w:r>
        <w:t>TotInc</w:t>
      </w:r>
      <w:proofErr w:type="spellEnd"/>
      <w:r>
        <w:t xml:space="preserve"> %in% c(33, 88888888, 99999999)), </w:t>
      </w:r>
      <w:r>
        <w:t xml:space="preserve">             </w:t>
      </w:r>
      <w:r w:rsidRPr="001C660A">
        <w:rPr>
          <w:color w:val="00B0F0"/>
        </w:rPr>
        <w:t xml:space="preserve"># Remove </w:t>
      </w:r>
      <w:proofErr w:type="spellStart"/>
      <w:r w:rsidRPr="001C660A">
        <w:rPr>
          <w:color w:val="00B0F0"/>
        </w:rPr>
        <w:t>TotInc</w:t>
      </w:r>
      <w:proofErr w:type="spellEnd"/>
      <w:r w:rsidRPr="001C660A">
        <w:rPr>
          <w:color w:val="00B0F0"/>
        </w:rPr>
        <w:t xml:space="preserve"> = 33, 88888888, 99999999</w:t>
      </w:r>
    </w:p>
    <w:p w14:paraId="1CD58E60" w14:textId="401DEBA7" w:rsidR="001C660A" w:rsidRPr="001C660A" w:rsidRDefault="001C660A" w:rsidP="001C660A">
      <w:pPr>
        <w:spacing w:after="0"/>
        <w:rPr>
          <w:color w:val="00B0F0"/>
        </w:rPr>
      </w:pPr>
      <w:r>
        <w:lastRenderedPageBreak/>
        <w:t xml:space="preserve">         </w:t>
      </w:r>
      <w:proofErr w:type="spellStart"/>
      <w:r>
        <w:t>TotInc</w:t>
      </w:r>
      <w:proofErr w:type="spellEnd"/>
      <w:r>
        <w:t xml:space="preserve"> &gt;= </w:t>
      </w:r>
      <w:proofErr w:type="gramStart"/>
      <w:r>
        <w:t xml:space="preserve">1000,   </w:t>
      </w:r>
      <w:proofErr w:type="gramEnd"/>
      <w:r>
        <w:t xml:space="preserve">                        </w:t>
      </w:r>
      <w:r>
        <w:t xml:space="preserve">                                             </w:t>
      </w:r>
      <w:r w:rsidRPr="001C660A">
        <w:rPr>
          <w:color w:val="00B0F0"/>
        </w:rPr>
        <w:t># Remove cases with TOTINC less than 1000</w:t>
      </w:r>
    </w:p>
    <w:p w14:paraId="47C3B2B8" w14:textId="3B1DDE4F" w:rsidR="001C660A" w:rsidRDefault="001C660A" w:rsidP="001C660A">
      <w:pPr>
        <w:spacing w:after="0"/>
      </w:pPr>
      <w:r>
        <w:t xml:space="preserve">         </w:t>
      </w:r>
      <w:proofErr w:type="gramStart"/>
      <w:r>
        <w:t>!(</w:t>
      </w:r>
      <w:proofErr w:type="gramEnd"/>
      <w:r>
        <w:t xml:space="preserve">HDGREE %in% c(88, 99)))                 </w:t>
      </w:r>
      <w:r>
        <w:t xml:space="preserve">                              </w:t>
      </w:r>
      <w:r w:rsidRPr="001C660A">
        <w:rPr>
          <w:color w:val="00B0F0"/>
        </w:rPr>
        <w:t># Remove cases with HDGREE = 88 or 99</w:t>
      </w:r>
    </w:p>
    <w:p w14:paraId="39AC1F60" w14:textId="77777777" w:rsidR="001C660A" w:rsidRDefault="001C660A" w:rsidP="001C660A">
      <w:pPr>
        <w:spacing w:after="0"/>
      </w:pPr>
      <w:r>
        <w:t xml:space="preserve">         </w:t>
      </w:r>
    </w:p>
    <w:p w14:paraId="1B3C7A3F" w14:textId="77777777" w:rsidR="001C660A" w:rsidRDefault="001C660A" w:rsidP="001C660A">
      <w:pPr>
        <w:spacing w:after="0"/>
      </w:pPr>
      <w:r>
        <w:t>glimpse(cd)</w:t>
      </w:r>
    </w:p>
    <w:p w14:paraId="7A2A8A97" w14:textId="77777777" w:rsidR="001C660A" w:rsidRDefault="001C660A" w:rsidP="001C660A">
      <w:pPr>
        <w:spacing w:after="0"/>
      </w:pPr>
      <w:r>
        <w:t>print(cd)</w:t>
      </w:r>
    </w:p>
    <w:p w14:paraId="4D13BC8A" w14:textId="77777777" w:rsidR="001C660A" w:rsidRDefault="001C660A" w:rsidP="001C660A">
      <w:pPr>
        <w:spacing w:after="0"/>
      </w:pPr>
    </w:p>
    <w:p w14:paraId="0934D360" w14:textId="5E3E19B4" w:rsidR="001C660A" w:rsidRDefault="001C660A" w:rsidP="001C660A">
      <w:pPr>
        <w:spacing w:after="0"/>
      </w:pPr>
      <w:r>
        <w:t>###########################</w:t>
      </w:r>
      <w:r>
        <w:t>######</w:t>
      </w:r>
      <w:r>
        <w:t>##### re-code sex and education ####</w:t>
      </w:r>
    </w:p>
    <w:p w14:paraId="4A9DCA2A" w14:textId="77777777" w:rsidR="001C660A" w:rsidRDefault="001C660A" w:rsidP="001C660A">
      <w:pPr>
        <w:spacing w:after="0"/>
      </w:pPr>
    </w:p>
    <w:p w14:paraId="22618141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re-code variables</w:t>
      </w:r>
    </w:p>
    <w:p w14:paraId="11A865D8" w14:textId="77777777" w:rsidR="001C660A" w:rsidRDefault="001C660A" w:rsidP="001C660A">
      <w:pPr>
        <w:spacing w:after="0"/>
      </w:pPr>
      <w:proofErr w:type="gramStart"/>
      <w:r>
        <w:t>cd[</w:t>
      </w:r>
      <w:proofErr w:type="gramEnd"/>
      <w:r>
        <w:t xml:space="preserve">] &lt;- </w:t>
      </w:r>
      <w:proofErr w:type="spellStart"/>
      <w:r>
        <w:t>lapply</w:t>
      </w:r>
      <w:proofErr w:type="spellEnd"/>
      <w:r>
        <w:t xml:space="preserve">(cd, </w:t>
      </w:r>
      <w:proofErr w:type="spellStart"/>
      <w:r>
        <w:t>as.numeric</w:t>
      </w:r>
      <w:proofErr w:type="spellEnd"/>
      <w:r>
        <w:t xml:space="preserve">)     </w:t>
      </w:r>
      <w:r w:rsidRPr="00950C59">
        <w:rPr>
          <w:color w:val="00B0F0"/>
        </w:rPr>
        <w:t>#convert all variables to numeric</w:t>
      </w:r>
    </w:p>
    <w:p w14:paraId="0457D109" w14:textId="77777777" w:rsidR="001C660A" w:rsidRDefault="001C660A" w:rsidP="001C660A">
      <w:pPr>
        <w:spacing w:after="0"/>
      </w:pPr>
    </w:p>
    <w:p w14:paraId="37FAF746" w14:textId="77777777" w:rsidR="001C660A" w:rsidRDefault="001C660A" w:rsidP="001C660A">
      <w:pPr>
        <w:spacing w:after="0"/>
      </w:pPr>
      <w:r>
        <w:t>cd &lt;- cd %&gt;%</w:t>
      </w:r>
    </w:p>
    <w:p w14:paraId="31ED0A54" w14:textId="77777777" w:rsidR="001C660A" w:rsidRDefault="001C660A" w:rsidP="001C660A">
      <w:pPr>
        <w:spacing w:after="0"/>
      </w:pPr>
      <w:r>
        <w:t xml:space="preserve">  </w:t>
      </w:r>
      <w:proofErr w:type="gramStart"/>
      <w:r>
        <w:t>mutate(</w:t>
      </w:r>
      <w:proofErr w:type="gramEnd"/>
      <w:r>
        <w:t xml:space="preserve">Sex = </w:t>
      </w:r>
      <w:proofErr w:type="spellStart"/>
      <w:r>
        <w:t>case_when</w:t>
      </w:r>
      <w:proofErr w:type="spellEnd"/>
      <w:r>
        <w:t xml:space="preserve">(          </w:t>
      </w:r>
      <w:r w:rsidRPr="00950C59">
        <w:rPr>
          <w:color w:val="00B0F0"/>
        </w:rPr>
        <w:t># Recoding Sex variable</w:t>
      </w:r>
    </w:p>
    <w:p w14:paraId="6DB20072" w14:textId="77777777" w:rsidR="001C660A" w:rsidRDefault="001C660A" w:rsidP="001C660A">
      <w:pPr>
        <w:spacing w:after="0"/>
      </w:pPr>
      <w:r>
        <w:t xml:space="preserve">    Sex == 1 ~ "Female",</w:t>
      </w:r>
    </w:p>
    <w:p w14:paraId="60C7FDA3" w14:textId="77777777" w:rsidR="001C660A" w:rsidRDefault="001C660A" w:rsidP="001C660A">
      <w:pPr>
        <w:spacing w:after="0"/>
      </w:pPr>
      <w:r>
        <w:t xml:space="preserve">    Sex == 2 ~ "Male"),</w:t>
      </w:r>
    </w:p>
    <w:p w14:paraId="735A4987" w14:textId="77777777" w:rsidR="001C660A" w:rsidRDefault="001C660A" w:rsidP="001C660A">
      <w:pPr>
        <w:spacing w:after="0"/>
      </w:pPr>
      <w:r>
        <w:t xml:space="preserve">    Sex = </w:t>
      </w:r>
      <w:proofErr w:type="gramStart"/>
      <w:r>
        <w:t>factor(</w:t>
      </w:r>
      <w:proofErr w:type="gramEnd"/>
      <w:r>
        <w:t>Sex, levels = c("Female", "Male")))</w:t>
      </w:r>
    </w:p>
    <w:p w14:paraId="69C3AEC9" w14:textId="77777777" w:rsidR="001C660A" w:rsidRDefault="001C660A" w:rsidP="001C660A">
      <w:pPr>
        <w:spacing w:after="0"/>
      </w:pPr>
    </w:p>
    <w:p w14:paraId="131540D8" w14:textId="77777777" w:rsidR="001C660A" w:rsidRDefault="001C660A" w:rsidP="001C660A">
      <w:pPr>
        <w:spacing w:after="0"/>
      </w:pPr>
      <w:r>
        <w:t>cd &lt;- cd %&gt;%</w:t>
      </w:r>
    </w:p>
    <w:p w14:paraId="3165608F" w14:textId="43B4EAF5" w:rsidR="001C660A" w:rsidRDefault="001C660A" w:rsidP="001C660A">
      <w:pPr>
        <w:spacing w:after="0"/>
      </w:pPr>
      <w:r>
        <w:t xml:space="preserve">  </w:t>
      </w:r>
      <w:proofErr w:type="gramStart"/>
      <w:r>
        <w:t>mutate(</w:t>
      </w:r>
      <w:proofErr w:type="gramEnd"/>
      <w:r>
        <w:t xml:space="preserve">HDGREE.R = </w:t>
      </w:r>
      <w:proofErr w:type="spellStart"/>
      <w:r>
        <w:t>case_when</w:t>
      </w:r>
      <w:proofErr w:type="spellEnd"/>
      <w:r>
        <w:t xml:space="preserve">(                              </w:t>
      </w:r>
      <w:r w:rsidR="00950C59">
        <w:tab/>
      </w:r>
      <w:r w:rsidRPr="00950C59">
        <w:rPr>
          <w:color w:val="00B0F0"/>
        </w:rPr>
        <w:t># Creating HDGREE.R variable</w:t>
      </w:r>
    </w:p>
    <w:p w14:paraId="1936095F" w14:textId="3E77DC33" w:rsidR="001C660A" w:rsidRDefault="001C660A" w:rsidP="001C660A">
      <w:pPr>
        <w:spacing w:after="0"/>
      </w:pPr>
      <w:r>
        <w:t xml:space="preserve">           HDGREE &gt;= 1 &amp; HDGREE &lt;= 8 ~ </w:t>
      </w:r>
      <w:proofErr w:type="gramStart"/>
      <w:r>
        <w:t xml:space="preserve">1,   </w:t>
      </w:r>
      <w:proofErr w:type="gramEnd"/>
      <w:r>
        <w:t xml:space="preserve">              </w:t>
      </w:r>
      <w:r w:rsidR="00950C59">
        <w:tab/>
      </w:r>
      <w:r w:rsidRPr="00950C59">
        <w:rPr>
          <w:color w:val="00B0F0"/>
        </w:rPr>
        <w:t># 1 to 8 = below bachelor</w:t>
      </w:r>
    </w:p>
    <w:p w14:paraId="49123690" w14:textId="5D2EC4D7" w:rsidR="001C660A" w:rsidRDefault="001C660A" w:rsidP="001C660A">
      <w:pPr>
        <w:spacing w:after="0"/>
      </w:pPr>
      <w:r>
        <w:t xml:space="preserve">           HDGREE == 9 ~ </w:t>
      </w:r>
      <w:proofErr w:type="gramStart"/>
      <w:r>
        <w:t xml:space="preserve">2,   </w:t>
      </w:r>
      <w:proofErr w:type="gramEnd"/>
      <w:r>
        <w:t xml:space="preserve">                              </w:t>
      </w:r>
      <w:r w:rsidR="00950C59">
        <w:tab/>
      </w:r>
      <w:r w:rsidR="00950C59">
        <w:tab/>
      </w:r>
      <w:r w:rsidRPr="00950C59">
        <w:rPr>
          <w:color w:val="00B0F0"/>
        </w:rPr>
        <w:t># 9 = bachelor</w:t>
      </w:r>
    </w:p>
    <w:p w14:paraId="5AC3FCDD" w14:textId="664251B5" w:rsidR="001C660A" w:rsidRDefault="001C660A" w:rsidP="001C660A">
      <w:pPr>
        <w:spacing w:after="0"/>
      </w:pPr>
      <w:r>
        <w:t xml:space="preserve">           HDGREE &gt;= 10 &amp; HDGREE &lt;= 13 ~ 3</w:t>
      </w:r>
      <w:proofErr w:type="gramStart"/>
      <w:r>
        <w:t xml:space="preserve">),   </w:t>
      </w:r>
      <w:proofErr w:type="gramEnd"/>
      <w:r>
        <w:t xml:space="preserve">            </w:t>
      </w:r>
      <w:r w:rsidRPr="00950C59">
        <w:rPr>
          <w:color w:val="00B0F0"/>
        </w:rPr>
        <w:t># 10 to 13 = above bachelor</w:t>
      </w:r>
    </w:p>
    <w:p w14:paraId="2BC8A039" w14:textId="19457249" w:rsidR="001C660A" w:rsidRPr="00950C59" w:rsidRDefault="001C660A" w:rsidP="001C660A">
      <w:pPr>
        <w:spacing w:after="0"/>
        <w:rPr>
          <w:color w:val="00B0F0"/>
        </w:rPr>
      </w:pPr>
      <w:r>
        <w:t xml:space="preserve">         HDGREE.R = </w:t>
      </w:r>
      <w:proofErr w:type="gramStart"/>
      <w:r>
        <w:t>factor(</w:t>
      </w:r>
      <w:proofErr w:type="gramEnd"/>
      <w:r>
        <w:t xml:space="preserve">HDGREE.R,                        </w:t>
      </w:r>
      <w:r w:rsidR="00950C59">
        <w:tab/>
      </w:r>
      <w:r w:rsidRPr="00950C59">
        <w:rPr>
          <w:color w:val="00B0F0"/>
        </w:rPr>
        <w:t># Adding labels to HDGREE.R</w:t>
      </w:r>
    </w:p>
    <w:p w14:paraId="4AB780CD" w14:textId="2060D92A" w:rsidR="001C660A" w:rsidRDefault="001C660A" w:rsidP="001C660A">
      <w:pPr>
        <w:spacing w:after="0"/>
      </w:pPr>
      <w:r>
        <w:t xml:space="preserve">                           levels = </w:t>
      </w:r>
      <w:proofErr w:type="gramStart"/>
      <w:r>
        <w:t>c(</w:t>
      </w:r>
      <w:proofErr w:type="gramEnd"/>
      <w:r>
        <w:t xml:space="preserve">1, 2, 3),             </w:t>
      </w:r>
      <w:r w:rsidR="00950C59">
        <w:tab/>
      </w:r>
      <w:r w:rsidR="00950C59">
        <w:tab/>
      </w:r>
      <w:r w:rsidRPr="00950C59">
        <w:rPr>
          <w:color w:val="00B0F0"/>
        </w:rPr>
        <w:t># Defining levels for the factor</w:t>
      </w:r>
    </w:p>
    <w:p w14:paraId="7CD506FE" w14:textId="1747765C" w:rsidR="001C660A" w:rsidRDefault="001C660A" w:rsidP="001C660A">
      <w:pPr>
        <w:spacing w:after="0"/>
      </w:pPr>
      <w:r>
        <w:t xml:space="preserve">                           labels = </w:t>
      </w:r>
      <w:proofErr w:type="gramStart"/>
      <w:r>
        <w:t>c(</w:t>
      </w:r>
      <w:proofErr w:type="gramEnd"/>
      <w:r>
        <w:t xml:space="preserve">"Below Bachelor",     </w:t>
      </w:r>
      <w:r w:rsidR="00950C59">
        <w:tab/>
      </w:r>
      <w:r w:rsidRPr="00950C59">
        <w:rPr>
          <w:color w:val="00B0F0"/>
        </w:rPr>
        <w:t># Adding labels for each level</w:t>
      </w:r>
    </w:p>
    <w:p w14:paraId="137A4C44" w14:textId="77777777" w:rsidR="001C660A" w:rsidRDefault="001C660A" w:rsidP="001C660A">
      <w:pPr>
        <w:spacing w:after="0"/>
      </w:pPr>
      <w:r>
        <w:t xml:space="preserve">                                      "Bachelor",</w:t>
      </w:r>
    </w:p>
    <w:p w14:paraId="55CC8845" w14:textId="77777777" w:rsidR="001C660A" w:rsidRDefault="001C660A" w:rsidP="001C660A">
      <w:pPr>
        <w:spacing w:after="0"/>
      </w:pPr>
      <w:r>
        <w:t xml:space="preserve">                                      "Above Bachelor")))</w:t>
      </w:r>
    </w:p>
    <w:p w14:paraId="2294A86B" w14:textId="77777777" w:rsidR="001C660A" w:rsidRDefault="001C660A" w:rsidP="001C660A">
      <w:pPr>
        <w:spacing w:after="0"/>
      </w:pPr>
      <w:r>
        <w:t>print(cd)</w:t>
      </w:r>
    </w:p>
    <w:p w14:paraId="3C0DD32F" w14:textId="77777777" w:rsidR="001C660A" w:rsidRDefault="001C660A" w:rsidP="001C660A">
      <w:pPr>
        <w:spacing w:after="0"/>
      </w:pPr>
    </w:p>
    <w:p w14:paraId="796B8265" w14:textId="7492A52F" w:rsidR="001C660A" w:rsidRDefault="001C660A" w:rsidP="001C660A">
      <w:pPr>
        <w:spacing w:after="0"/>
      </w:pPr>
      <w:r>
        <w:t xml:space="preserve">################################## </w:t>
      </w:r>
      <w:r w:rsidR="00950C59">
        <w:t>Descriptive</w:t>
      </w:r>
      <w:r>
        <w:t xml:space="preserve"> statistics ####</w:t>
      </w:r>
    </w:p>
    <w:p w14:paraId="2C76521B" w14:textId="77777777" w:rsidR="001C660A" w:rsidRDefault="001C660A" w:rsidP="001C660A">
      <w:pPr>
        <w:spacing w:after="0"/>
      </w:pPr>
    </w:p>
    <w:p w14:paraId="5238A18F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Summary statistics for Sex</w:t>
      </w:r>
    </w:p>
    <w:p w14:paraId="619ADD4A" w14:textId="77777777" w:rsidR="001C660A" w:rsidRDefault="001C660A" w:rsidP="001C660A">
      <w:pPr>
        <w:spacing w:after="0"/>
      </w:pPr>
      <w:proofErr w:type="spellStart"/>
      <w:r>
        <w:t>sex_summary</w:t>
      </w:r>
      <w:proofErr w:type="spellEnd"/>
      <w:r>
        <w:t xml:space="preserve"> &lt;- cd %&gt;%</w:t>
      </w:r>
    </w:p>
    <w:p w14:paraId="0D2840C5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Sex) %&gt;%</w:t>
      </w:r>
    </w:p>
    <w:p w14:paraId="5C4973B9" w14:textId="77777777" w:rsidR="001C660A" w:rsidRDefault="001C660A" w:rsidP="001C660A">
      <w:pPr>
        <w:spacing w:after="0"/>
      </w:pPr>
      <w:r>
        <w:t xml:space="preserve">  </w:t>
      </w:r>
      <w:proofErr w:type="gramStart"/>
      <w:r>
        <w:t>summarise(</w:t>
      </w:r>
      <w:proofErr w:type="gramEnd"/>
    </w:p>
    <w:p w14:paraId="08E955DB" w14:textId="77777777" w:rsidR="001C660A" w:rsidRDefault="001C660A" w:rsidP="001C660A">
      <w:pPr>
        <w:spacing w:after="0"/>
      </w:pPr>
      <w:r>
        <w:t xml:space="preserve">    Frequency = </w:t>
      </w:r>
      <w:proofErr w:type="gramStart"/>
      <w:r>
        <w:t>n(</w:t>
      </w:r>
      <w:proofErr w:type="gramEnd"/>
      <w:r>
        <w:t>)</w:t>
      </w:r>
    </w:p>
    <w:p w14:paraId="7A8F5745" w14:textId="77777777" w:rsidR="001C660A" w:rsidRDefault="001C660A" w:rsidP="001C660A">
      <w:pPr>
        <w:spacing w:after="0"/>
      </w:pPr>
      <w:r>
        <w:t xml:space="preserve">  ) %&gt;%</w:t>
      </w:r>
    </w:p>
    <w:p w14:paraId="6813F26B" w14:textId="77777777" w:rsidR="001C660A" w:rsidRDefault="001C660A" w:rsidP="001C660A">
      <w:pPr>
        <w:spacing w:after="0"/>
      </w:pPr>
      <w:r>
        <w:t xml:space="preserve">  </w:t>
      </w:r>
      <w:proofErr w:type="gramStart"/>
      <w:r>
        <w:t>mutate(</w:t>
      </w:r>
      <w:proofErr w:type="gramEnd"/>
      <w:r>
        <w:t>Percentage = round((Frequency / sum(Frequency)) * 100, 2))</w:t>
      </w:r>
    </w:p>
    <w:p w14:paraId="6047D28E" w14:textId="77777777" w:rsidR="001C660A" w:rsidRDefault="001C660A" w:rsidP="001C660A">
      <w:pPr>
        <w:spacing w:after="0"/>
      </w:pPr>
    </w:p>
    <w:p w14:paraId="4CB4927B" w14:textId="77777777" w:rsidR="00950C59" w:rsidRDefault="00950C59" w:rsidP="001C660A">
      <w:pPr>
        <w:spacing w:after="0"/>
      </w:pPr>
    </w:p>
    <w:p w14:paraId="3E6569B4" w14:textId="38D7DFE1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Adding a row for total</w:t>
      </w:r>
    </w:p>
    <w:p w14:paraId="5394E93E" w14:textId="77777777" w:rsidR="001C660A" w:rsidRDefault="001C660A" w:rsidP="001C660A">
      <w:pPr>
        <w:spacing w:after="0"/>
      </w:pPr>
      <w:proofErr w:type="spellStart"/>
      <w:r>
        <w:t>sex_summary</w:t>
      </w:r>
      <w:proofErr w:type="spellEnd"/>
      <w:r>
        <w:t xml:space="preserve"> &lt;- </w:t>
      </w:r>
      <w:proofErr w:type="spellStart"/>
      <w:r>
        <w:t>sex_summary</w:t>
      </w:r>
      <w:proofErr w:type="spellEnd"/>
      <w:r>
        <w:t xml:space="preserve"> %&gt;%</w:t>
      </w:r>
    </w:p>
    <w:p w14:paraId="12C4DAF9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bind_</w:t>
      </w:r>
      <w:proofErr w:type="gramStart"/>
      <w:r>
        <w:t>rows</w:t>
      </w:r>
      <w:proofErr w:type="spellEnd"/>
      <w:r>
        <w:t>(</w:t>
      </w:r>
      <w:proofErr w:type="gramEnd"/>
      <w:r>
        <w:t>summarise(., Sex = "Total", Frequency = sum(Frequency), Percentage = sum(Percentage)))</w:t>
      </w:r>
    </w:p>
    <w:p w14:paraId="25114811" w14:textId="77777777" w:rsidR="001C660A" w:rsidRDefault="001C660A" w:rsidP="001C660A">
      <w:pPr>
        <w:spacing w:after="0"/>
      </w:pPr>
    </w:p>
    <w:p w14:paraId="23068434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Summary statistics for HDGREE.R</w:t>
      </w:r>
    </w:p>
    <w:p w14:paraId="4C0A7211" w14:textId="77777777" w:rsidR="001C660A" w:rsidRDefault="001C660A" w:rsidP="001C660A">
      <w:pPr>
        <w:spacing w:after="0"/>
      </w:pPr>
      <w:proofErr w:type="spellStart"/>
      <w:r>
        <w:t>hdgree_summary</w:t>
      </w:r>
      <w:proofErr w:type="spellEnd"/>
      <w:r>
        <w:t xml:space="preserve"> &lt;- cd %&gt;%</w:t>
      </w:r>
    </w:p>
    <w:p w14:paraId="47C6D256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HDGREE.R) %&gt;%</w:t>
      </w:r>
    </w:p>
    <w:p w14:paraId="3180171E" w14:textId="77777777" w:rsidR="001C660A" w:rsidRDefault="001C660A" w:rsidP="001C660A">
      <w:pPr>
        <w:spacing w:after="0"/>
      </w:pPr>
      <w:r>
        <w:t xml:space="preserve">  </w:t>
      </w:r>
      <w:proofErr w:type="gramStart"/>
      <w:r>
        <w:t>summarise(</w:t>
      </w:r>
      <w:proofErr w:type="gramEnd"/>
    </w:p>
    <w:p w14:paraId="1A03A6A1" w14:textId="77777777" w:rsidR="001C660A" w:rsidRDefault="001C660A" w:rsidP="001C660A">
      <w:pPr>
        <w:spacing w:after="0"/>
      </w:pPr>
      <w:r>
        <w:t xml:space="preserve">    Frequency = </w:t>
      </w:r>
      <w:proofErr w:type="gramStart"/>
      <w:r>
        <w:t>n(</w:t>
      </w:r>
      <w:proofErr w:type="gramEnd"/>
      <w:r>
        <w:t>)</w:t>
      </w:r>
    </w:p>
    <w:p w14:paraId="191C21F7" w14:textId="77777777" w:rsidR="001C660A" w:rsidRDefault="001C660A" w:rsidP="001C660A">
      <w:pPr>
        <w:spacing w:after="0"/>
      </w:pPr>
      <w:r>
        <w:t xml:space="preserve">  ) %&gt;%</w:t>
      </w:r>
    </w:p>
    <w:p w14:paraId="674FD266" w14:textId="77777777" w:rsidR="001C660A" w:rsidRDefault="001C660A" w:rsidP="001C660A">
      <w:pPr>
        <w:spacing w:after="0"/>
      </w:pPr>
      <w:r>
        <w:t xml:space="preserve">  </w:t>
      </w:r>
      <w:proofErr w:type="gramStart"/>
      <w:r>
        <w:t>mutate(</w:t>
      </w:r>
      <w:proofErr w:type="gramEnd"/>
      <w:r>
        <w:t>Percentage = round((Frequency / sum(Frequency)) * 100, 2))</w:t>
      </w:r>
    </w:p>
    <w:p w14:paraId="7C4792CE" w14:textId="77777777" w:rsidR="001C660A" w:rsidRDefault="001C660A" w:rsidP="001C660A">
      <w:pPr>
        <w:spacing w:after="0"/>
      </w:pPr>
    </w:p>
    <w:p w14:paraId="60D7DD6C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Adding a row for total</w:t>
      </w:r>
    </w:p>
    <w:p w14:paraId="54566A59" w14:textId="77777777" w:rsidR="001C660A" w:rsidRDefault="001C660A" w:rsidP="001C660A">
      <w:pPr>
        <w:spacing w:after="0"/>
      </w:pPr>
      <w:proofErr w:type="spellStart"/>
      <w:r>
        <w:t>hdgree_summary</w:t>
      </w:r>
      <w:proofErr w:type="spellEnd"/>
      <w:r>
        <w:t xml:space="preserve"> &lt;- </w:t>
      </w:r>
      <w:proofErr w:type="spellStart"/>
      <w:r>
        <w:t>hdgree_summary</w:t>
      </w:r>
      <w:proofErr w:type="spellEnd"/>
      <w:r>
        <w:t xml:space="preserve"> %&gt;%</w:t>
      </w:r>
    </w:p>
    <w:p w14:paraId="123ACAAD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bind_</w:t>
      </w:r>
      <w:proofErr w:type="gramStart"/>
      <w:r>
        <w:t>rows</w:t>
      </w:r>
      <w:proofErr w:type="spellEnd"/>
      <w:r>
        <w:t>(</w:t>
      </w:r>
      <w:proofErr w:type="gramEnd"/>
      <w:r>
        <w:t>summarise(., HDGREE.R = "Total", Frequency = sum(Frequency), Percentage = sum(Percentage)))</w:t>
      </w:r>
    </w:p>
    <w:p w14:paraId="747E095D" w14:textId="77777777" w:rsidR="001C660A" w:rsidRDefault="001C660A" w:rsidP="001C660A">
      <w:pPr>
        <w:spacing w:after="0"/>
      </w:pPr>
    </w:p>
    <w:p w14:paraId="223A2FAB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Print the summary tables</w:t>
      </w:r>
    </w:p>
    <w:p w14:paraId="2D4388C4" w14:textId="77777777" w:rsidR="001C660A" w:rsidRDefault="001C660A" w:rsidP="001C660A">
      <w:pPr>
        <w:spacing w:after="0"/>
      </w:pPr>
      <w:proofErr w:type="spellStart"/>
      <w:proofErr w:type="gramStart"/>
      <w:r>
        <w:t>kable</w:t>
      </w:r>
      <w:proofErr w:type="spellEnd"/>
      <w:r>
        <w:t>(</w:t>
      </w:r>
      <w:proofErr w:type="spellStart"/>
      <w:proofErr w:type="gramEnd"/>
      <w:r>
        <w:t>sex_summary</w:t>
      </w:r>
      <w:proofErr w:type="spellEnd"/>
      <w:r>
        <w:t>, caption = "Summary Statistics for Sex (Categorical Variable)")</w:t>
      </w:r>
    </w:p>
    <w:p w14:paraId="12E29249" w14:textId="77777777" w:rsidR="001C660A" w:rsidRDefault="001C660A" w:rsidP="001C660A">
      <w:pPr>
        <w:spacing w:after="0"/>
      </w:pPr>
      <w:proofErr w:type="spellStart"/>
      <w:proofErr w:type="gramStart"/>
      <w:r>
        <w:t>kable</w:t>
      </w:r>
      <w:proofErr w:type="spellEnd"/>
      <w:r>
        <w:t>(</w:t>
      </w:r>
      <w:proofErr w:type="spellStart"/>
      <w:proofErr w:type="gramEnd"/>
      <w:r>
        <w:t>hdgree_summary</w:t>
      </w:r>
      <w:proofErr w:type="spellEnd"/>
      <w:r>
        <w:t>, caption = "Summary Statistics for Highest Degree (Categorical Variable)")</w:t>
      </w:r>
    </w:p>
    <w:p w14:paraId="1912AE26" w14:textId="77777777" w:rsidR="001C660A" w:rsidRDefault="001C660A" w:rsidP="001C660A">
      <w:pPr>
        <w:spacing w:after="0"/>
      </w:pPr>
    </w:p>
    <w:p w14:paraId="7CAFA10C" w14:textId="77777777" w:rsidR="001C660A" w:rsidRDefault="001C660A" w:rsidP="001C660A">
      <w:pPr>
        <w:spacing w:after="0"/>
      </w:pPr>
      <w:r>
        <w:t xml:space="preserve">########################## Multivariate regression </w:t>
      </w:r>
      <w:proofErr w:type="gramStart"/>
      <w:r>
        <w:t>analysis  #</w:t>
      </w:r>
      <w:proofErr w:type="gramEnd"/>
      <w:r>
        <w:t>###</w:t>
      </w:r>
    </w:p>
    <w:p w14:paraId="78C240DE" w14:textId="77777777" w:rsidR="001C660A" w:rsidRDefault="001C660A" w:rsidP="001C660A">
      <w:pPr>
        <w:spacing w:after="0"/>
      </w:pPr>
    </w:p>
    <w:p w14:paraId="4F3F7A0F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Fit the linear model</w:t>
      </w:r>
    </w:p>
    <w:p w14:paraId="513A8390" w14:textId="77777777" w:rsidR="001C660A" w:rsidRDefault="001C660A" w:rsidP="001C660A">
      <w:pPr>
        <w:spacing w:after="0"/>
      </w:pPr>
      <w:proofErr w:type="spellStart"/>
      <w:r>
        <w:t>regression_table_gt</w:t>
      </w:r>
      <w:proofErr w:type="spellEnd"/>
      <w:r>
        <w:t xml:space="preserve"> &lt;- </w:t>
      </w:r>
      <w:proofErr w:type="spellStart"/>
      <w:r>
        <w:t>regression_table</w:t>
      </w:r>
      <w:proofErr w:type="spellEnd"/>
      <w:r>
        <w:t xml:space="preserve"> %&gt;%</w:t>
      </w:r>
    </w:p>
    <w:p w14:paraId="4CD61DA7" w14:textId="77777777" w:rsidR="001C660A" w:rsidRDefault="001C660A" w:rsidP="001C660A">
      <w:pPr>
        <w:spacing w:after="0"/>
      </w:pPr>
      <w:r>
        <w:t xml:space="preserve">  </w:t>
      </w:r>
      <w:proofErr w:type="spellStart"/>
      <w:proofErr w:type="gramStart"/>
      <w:r>
        <w:t>gt</w:t>
      </w:r>
      <w:proofErr w:type="spellEnd"/>
      <w:r>
        <w:t>(</w:t>
      </w:r>
      <w:proofErr w:type="gramEnd"/>
      <w:r>
        <w:t>) %&gt;%</w:t>
      </w:r>
    </w:p>
    <w:p w14:paraId="4D3C708D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tab_</w:t>
      </w:r>
      <w:proofErr w:type="gramStart"/>
      <w:r>
        <w:t>header</w:t>
      </w:r>
      <w:proofErr w:type="spellEnd"/>
      <w:r>
        <w:t>(</w:t>
      </w:r>
      <w:proofErr w:type="gramEnd"/>
    </w:p>
    <w:p w14:paraId="22B6A5BE" w14:textId="77777777" w:rsidR="001C660A" w:rsidRDefault="001C660A" w:rsidP="001C660A">
      <w:pPr>
        <w:spacing w:after="0"/>
      </w:pPr>
      <w:r>
        <w:t xml:space="preserve">    title = "Regression Results",</w:t>
      </w:r>
    </w:p>
    <w:p w14:paraId="54013FAA" w14:textId="77777777" w:rsidR="001C660A" w:rsidRDefault="001C660A" w:rsidP="001C660A">
      <w:pPr>
        <w:spacing w:after="0"/>
      </w:pPr>
      <w:r>
        <w:t xml:space="preserve">    subtitle = "Total Income as Dependent Variable"</w:t>
      </w:r>
    </w:p>
    <w:p w14:paraId="4EF44E33" w14:textId="77777777" w:rsidR="001C660A" w:rsidRDefault="001C660A" w:rsidP="001C660A">
      <w:pPr>
        <w:spacing w:after="0"/>
      </w:pPr>
      <w:r>
        <w:t xml:space="preserve">  ) %&gt;%</w:t>
      </w:r>
    </w:p>
    <w:p w14:paraId="0D68D485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fmt_</w:t>
      </w:r>
      <w:proofErr w:type="gramStart"/>
      <w:r>
        <w:t>number</w:t>
      </w:r>
      <w:proofErr w:type="spellEnd"/>
      <w:r>
        <w:t>(</w:t>
      </w:r>
      <w:proofErr w:type="gramEnd"/>
    </w:p>
    <w:p w14:paraId="09ADAB91" w14:textId="77777777" w:rsidR="001C660A" w:rsidRDefault="001C660A" w:rsidP="001C660A">
      <w:pPr>
        <w:spacing w:after="0"/>
      </w:pPr>
      <w:r>
        <w:t xml:space="preserve">    columns = </w:t>
      </w:r>
      <w:proofErr w:type="gramStart"/>
      <w:r>
        <w:t>c(</w:t>
      </w:r>
      <w:proofErr w:type="gramEnd"/>
      <w:r>
        <w:t xml:space="preserve">estimate, </w:t>
      </w:r>
      <w:proofErr w:type="spellStart"/>
      <w:r>
        <w:t>std.error</w:t>
      </w:r>
      <w:proofErr w:type="spellEnd"/>
      <w:r>
        <w:t xml:space="preserve">, statistic, </w:t>
      </w:r>
      <w:proofErr w:type="spellStart"/>
      <w:r>
        <w:t>p.value</w:t>
      </w:r>
      <w:proofErr w:type="spellEnd"/>
      <w:r>
        <w:t>), # Use c() instead of vars()</w:t>
      </w:r>
    </w:p>
    <w:p w14:paraId="669B8475" w14:textId="77777777" w:rsidR="001C660A" w:rsidRDefault="001C660A" w:rsidP="001C660A">
      <w:pPr>
        <w:spacing w:after="0"/>
      </w:pPr>
      <w:r>
        <w:t xml:space="preserve">    decimals = 3</w:t>
      </w:r>
    </w:p>
    <w:p w14:paraId="773571D7" w14:textId="77777777" w:rsidR="001C660A" w:rsidRDefault="001C660A" w:rsidP="001C660A">
      <w:pPr>
        <w:spacing w:after="0"/>
      </w:pPr>
      <w:r>
        <w:t xml:space="preserve">  ) %&gt;%</w:t>
      </w:r>
    </w:p>
    <w:p w14:paraId="585D302D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cols_</w:t>
      </w:r>
      <w:proofErr w:type="gramStart"/>
      <w:r>
        <w:t>label</w:t>
      </w:r>
      <w:proofErr w:type="spellEnd"/>
      <w:r>
        <w:t>(</w:t>
      </w:r>
      <w:proofErr w:type="gramEnd"/>
    </w:p>
    <w:p w14:paraId="0A0E1DEB" w14:textId="77777777" w:rsidR="001C660A" w:rsidRDefault="001C660A" w:rsidP="001C660A">
      <w:pPr>
        <w:spacing w:after="0"/>
      </w:pPr>
      <w:r>
        <w:t xml:space="preserve">    term = "Term",</w:t>
      </w:r>
    </w:p>
    <w:p w14:paraId="5A9E859B" w14:textId="77777777" w:rsidR="001C660A" w:rsidRDefault="001C660A" w:rsidP="001C660A">
      <w:pPr>
        <w:spacing w:after="0"/>
      </w:pPr>
      <w:r>
        <w:lastRenderedPageBreak/>
        <w:t xml:space="preserve">    estimate = "Estimate",</w:t>
      </w:r>
    </w:p>
    <w:p w14:paraId="0E785EDB" w14:textId="77777777" w:rsidR="001C660A" w:rsidRDefault="001C660A" w:rsidP="001C660A">
      <w:pPr>
        <w:spacing w:after="0"/>
      </w:pPr>
      <w:r>
        <w:t xml:space="preserve">    </w:t>
      </w:r>
      <w:proofErr w:type="spellStart"/>
      <w:proofErr w:type="gramStart"/>
      <w:r>
        <w:t>std.error</w:t>
      </w:r>
      <w:proofErr w:type="spellEnd"/>
      <w:proofErr w:type="gramEnd"/>
      <w:r>
        <w:t xml:space="preserve"> = "Std. Error",</w:t>
      </w:r>
    </w:p>
    <w:p w14:paraId="3ADBBF57" w14:textId="77777777" w:rsidR="001C660A" w:rsidRDefault="001C660A" w:rsidP="001C660A">
      <w:pPr>
        <w:spacing w:after="0"/>
      </w:pPr>
      <w:r>
        <w:t xml:space="preserve">    statistic = "t-value",</w:t>
      </w:r>
    </w:p>
    <w:p w14:paraId="1B4846E6" w14:textId="77777777" w:rsidR="001C660A" w:rsidRDefault="001C660A" w:rsidP="001C660A">
      <w:pPr>
        <w:spacing w:after="0"/>
      </w:pPr>
      <w:r>
        <w:t xml:space="preserve">    </w:t>
      </w:r>
      <w:proofErr w:type="spellStart"/>
      <w:r>
        <w:t>p.value</w:t>
      </w:r>
      <w:proofErr w:type="spellEnd"/>
      <w:r>
        <w:t xml:space="preserve"> = "p-value"</w:t>
      </w:r>
    </w:p>
    <w:p w14:paraId="3ED4944F" w14:textId="77777777" w:rsidR="001C660A" w:rsidRDefault="001C660A" w:rsidP="001C660A">
      <w:pPr>
        <w:spacing w:after="0"/>
      </w:pPr>
      <w:r>
        <w:t xml:space="preserve">  ) %&gt;%</w:t>
      </w:r>
    </w:p>
    <w:p w14:paraId="7C4A81B9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tab_</w:t>
      </w:r>
      <w:proofErr w:type="gramStart"/>
      <w:r>
        <w:t>footnote</w:t>
      </w:r>
      <w:proofErr w:type="spellEnd"/>
      <w:r>
        <w:t>(</w:t>
      </w:r>
      <w:proofErr w:type="gramEnd"/>
    </w:p>
    <w:p w14:paraId="515F8D0B" w14:textId="77777777" w:rsidR="001C660A" w:rsidRDefault="001C660A" w:rsidP="001C660A">
      <w:pPr>
        <w:spacing w:after="0"/>
      </w:pPr>
      <w:r>
        <w:t xml:space="preserve">    footnote = "Regression coefficients with standard errors.",</w:t>
      </w:r>
    </w:p>
    <w:p w14:paraId="59B2BC21" w14:textId="77777777" w:rsidR="001C660A" w:rsidRDefault="001C660A" w:rsidP="001C660A">
      <w:pPr>
        <w:spacing w:after="0"/>
      </w:pPr>
      <w:r>
        <w:t xml:space="preserve">    locations = </w:t>
      </w:r>
      <w:proofErr w:type="spellStart"/>
      <w:r>
        <w:t>cells_column_</w:t>
      </w:r>
      <w:proofErr w:type="gramStart"/>
      <w:r>
        <w:t>labels</w:t>
      </w:r>
      <w:proofErr w:type="spellEnd"/>
      <w:r>
        <w:t>(</w:t>
      </w:r>
      <w:proofErr w:type="gramEnd"/>
      <w:r>
        <w:t>columns = c(estimate)) # Use c() instead of vars()</w:t>
      </w:r>
    </w:p>
    <w:p w14:paraId="38E835B9" w14:textId="77777777" w:rsidR="001C660A" w:rsidRDefault="001C660A" w:rsidP="001C660A">
      <w:pPr>
        <w:spacing w:after="0"/>
      </w:pPr>
      <w:r>
        <w:t xml:space="preserve">  )</w:t>
      </w:r>
    </w:p>
    <w:p w14:paraId="3F61DE16" w14:textId="77777777" w:rsidR="001C660A" w:rsidRDefault="001C660A" w:rsidP="001C660A">
      <w:pPr>
        <w:spacing w:after="0"/>
      </w:pPr>
    </w:p>
    <w:p w14:paraId="2891D0B4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Display the formatted table</w:t>
      </w:r>
    </w:p>
    <w:p w14:paraId="7D0053A4" w14:textId="77777777" w:rsidR="001C660A" w:rsidRDefault="001C660A" w:rsidP="001C660A">
      <w:pPr>
        <w:spacing w:after="0"/>
      </w:pPr>
      <w:proofErr w:type="spellStart"/>
      <w:r>
        <w:t>regression_table_gt</w:t>
      </w:r>
      <w:proofErr w:type="spellEnd"/>
    </w:p>
    <w:p w14:paraId="1095BB02" w14:textId="77777777" w:rsidR="001C660A" w:rsidRDefault="001C660A" w:rsidP="001C660A">
      <w:pPr>
        <w:spacing w:after="0"/>
      </w:pPr>
    </w:p>
    <w:p w14:paraId="5B33FC17" w14:textId="77777777" w:rsidR="001C660A" w:rsidRDefault="001C660A" w:rsidP="001C660A">
      <w:pPr>
        <w:spacing w:after="0"/>
      </w:pPr>
    </w:p>
    <w:p w14:paraId="745AD951" w14:textId="77777777" w:rsidR="001C660A" w:rsidRDefault="001C660A" w:rsidP="001C660A">
      <w:pPr>
        <w:spacing w:after="0"/>
      </w:pPr>
      <w:r>
        <w:t xml:space="preserve">################## Save all tables into one HTML </w:t>
      </w:r>
      <w:proofErr w:type="gramStart"/>
      <w:r>
        <w:t>file  #</w:t>
      </w:r>
      <w:proofErr w:type="gramEnd"/>
      <w:r>
        <w:t>###</w:t>
      </w:r>
    </w:p>
    <w:p w14:paraId="5C4FE5E5" w14:textId="77777777" w:rsidR="001C660A" w:rsidRDefault="001C660A" w:rsidP="001C660A">
      <w:pPr>
        <w:spacing w:after="0"/>
      </w:pPr>
    </w:p>
    <w:p w14:paraId="00336A92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 xml:space="preserve"># Create HTML content with </w:t>
      </w:r>
      <w:proofErr w:type="spellStart"/>
      <w:r w:rsidRPr="00950C59">
        <w:rPr>
          <w:color w:val="00B0F0"/>
        </w:rPr>
        <w:t>kable</w:t>
      </w:r>
      <w:proofErr w:type="spellEnd"/>
      <w:r w:rsidRPr="00950C59">
        <w:rPr>
          <w:color w:val="00B0F0"/>
        </w:rPr>
        <w:t xml:space="preserve"> and </w:t>
      </w:r>
      <w:proofErr w:type="spellStart"/>
      <w:r w:rsidRPr="00950C59">
        <w:rPr>
          <w:color w:val="00B0F0"/>
        </w:rPr>
        <w:t>gt</w:t>
      </w:r>
      <w:proofErr w:type="spellEnd"/>
    </w:p>
    <w:p w14:paraId="4F8C177D" w14:textId="77777777" w:rsidR="001C660A" w:rsidRDefault="001C660A" w:rsidP="001C660A">
      <w:pPr>
        <w:spacing w:after="0"/>
      </w:pPr>
      <w:proofErr w:type="spellStart"/>
      <w:r>
        <w:t>html_content</w:t>
      </w:r>
      <w:proofErr w:type="spellEnd"/>
      <w:r>
        <w:t xml:space="preserve"> &lt;- "</w:t>
      </w:r>
    </w:p>
    <w:p w14:paraId="4C6DF5F2" w14:textId="77777777" w:rsidR="001C660A" w:rsidRDefault="001C660A" w:rsidP="001C660A">
      <w:pPr>
        <w:spacing w:after="0"/>
      </w:pPr>
      <w:r>
        <w:t>&lt;html&gt;</w:t>
      </w:r>
    </w:p>
    <w:p w14:paraId="31811D7B" w14:textId="77777777" w:rsidR="001C660A" w:rsidRDefault="001C660A" w:rsidP="001C660A">
      <w:pPr>
        <w:spacing w:after="0"/>
      </w:pPr>
      <w:r>
        <w:t>&lt;head&gt;</w:t>
      </w:r>
    </w:p>
    <w:p w14:paraId="4154C5FC" w14:textId="77777777" w:rsidR="001C660A" w:rsidRDefault="001C660A" w:rsidP="001C660A">
      <w:pPr>
        <w:spacing w:after="0"/>
      </w:pPr>
      <w:r>
        <w:t xml:space="preserve">  &lt;title&gt;Combined Summary Tables&lt;/title&gt;</w:t>
      </w:r>
    </w:p>
    <w:p w14:paraId="6C3C2744" w14:textId="77777777" w:rsidR="001C660A" w:rsidRDefault="001C660A" w:rsidP="001C660A">
      <w:pPr>
        <w:spacing w:after="0"/>
      </w:pPr>
      <w:r>
        <w:t>&lt;/head&gt;</w:t>
      </w:r>
    </w:p>
    <w:p w14:paraId="5ABB49EC" w14:textId="77777777" w:rsidR="001C660A" w:rsidRDefault="001C660A" w:rsidP="001C660A">
      <w:pPr>
        <w:spacing w:after="0"/>
      </w:pPr>
      <w:r>
        <w:t>&lt;body&gt;</w:t>
      </w:r>
    </w:p>
    <w:p w14:paraId="5E0FC411" w14:textId="77777777" w:rsidR="001C660A" w:rsidRDefault="001C660A" w:rsidP="001C660A">
      <w:pPr>
        <w:spacing w:after="0"/>
      </w:pPr>
      <w:r>
        <w:t xml:space="preserve">  &lt;h1&gt;Summary Statistics for Sex (Categorical </w:t>
      </w:r>
      <w:proofErr w:type="gramStart"/>
      <w:r>
        <w:t>Variable)&lt;</w:t>
      </w:r>
      <w:proofErr w:type="gramEnd"/>
      <w:r>
        <w:t>/h1&gt;</w:t>
      </w:r>
    </w:p>
    <w:p w14:paraId="7296805B" w14:textId="4664470F" w:rsidR="001C660A" w:rsidRDefault="001C660A" w:rsidP="001C660A">
      <w:pPr>
        <w:spacing w:after="0"/>
      </w:pPr>
      <w:r>
        <w:t xml:space="preserve">  {</w:t>
      </w:r>
      <w:proofErr w:type="spellStart"/>
      <w:r>
        <w:t>sex_table</w:t>
      </w:r>
      <w:proofErr w:type="spellEnd"/>
      <w:r>
        <w:t>}</w:t>
      </w:r>
    </w:p>
    <w:p w14:paraId="12C716C0" w14:textId="77777777" w:rsidR="001C660A" w:rsidRDefault="001C660A" w:rsidP="001C660A">
      <w:pPr>
        <w:spacing w:after="0"/>
      </w:pPr>
      <w:r>
        <w:t xml:space="preserve">  &lt;h1&gt;Summary Statistics for Highest Degree (Categorical </w:t>
      </w:r>
      <w:proofErr w:type="gramStart"/>
      <w:r>
        <w:t>Variable)&lt;</w:t>
      </w:r>
      <w:proofErr w:type="gramEnd"/>
      <w:r>
        <w:t>/h1&gt;</w:t>
      </w:r>
    </w:p>
    <w:p w14:paraId="47459FBD" w14:textId="1006E424" w:rsidR="001C660A" w:rsidRDefault="001C660A" w:rsidP="001C660A">
      <w:pPr>
        <w:spacing w:after="0"/>
      </w:pPr>
      <w:r>
        <w:t xml:space="preserve">  {</w:t>
      </w:r>
      <w:proofErr w:type="spellStart"/>
      <w:r>
        <w:t>degree_table</w:t>
      </w:r>
      <w:proofErr w:type="spellEnd"/>
      <w:r>
        <w:t>}</w:t>
      </w:r>
    </w:p>
    <w:p w14:paraId="550DF232" w14:textId="77777777" w:rsidR="001C660A" w:rsidRDefault="001C660A" w:rsidP="001C660A">
      <w:pPr>
        <w:spacing w:after="0"/>
      </w:pPr>
      <w:r>
        <w:t xml:space="preserve">  &lt;h1&gt;Regression Table&lt;/h1&gt;</w:t>
      </w:r>
    </w:p>
    <w:p w14:paraId="13114E85" w14:textId="77777777" w:rsidR="001C660A" w:rsidRDefault="001C660A" w:rsidP="001C660A">
      <w:pPr>
        <w:spacing w:after="0"/>
      </w:pPr>
      <w:r>
        <w:t xml:space="preserve">  {</w:t>
      </w:r>
      <w:proofErr w:type="spellStart"/>
      <w:r>
        <w:t>regression_table</w:t>
      </w:r>
      <w:proofErr w:type="spellEnd"/>
      <w:r>
        <w:t>}</w:t>
      </w:r>
    </w:p>
    <w:p w14:paraId="19FDFC71" w14:textId="77777777" w:rsidR="001C660A" w:rsidRDefault="001C660A" w:rsidP="001C660A">
      <w:pPr>
        <w:spacing w:after="0"/>
      </w:pPr>
      <w:r>
        <w:t>&lt;/body&gt;</w:t>
      </w:r>
    </w:p>
    <w:p w14:paraId="3FCA3066" w14:textId="77777777" w:rsidR="001C660A" w:rsidRDefault="001C660A" w:rsidP="001C660A">
      <w:pPr>
        <w:spacing w:after="0"/>
      </w:pPr>
      <w:r>
        <w:t>&lt;/html&gt;</w:t>
      </w:r>
    </w:p>
    <w:p w14:paraId="4AAF9F7B" w14:textId="77777777" w:rsidR="001C660A" w:rsidRDefault="001C660A" w:rsidP="001C660A">
      <w:pPr>
        <w:spacing w:after="0"/>
      </w:pPr>
      <w:r>
        <w:t>"</w:t>
      </w:r>
    </w:p>
    <w:p w14:paraId="4E861723" w14:textId="77777777" w:rsidR="001C660A" w:rsidRDefault="001C660A" w:rsidP="001C660A">
      <w:pPr>
        <w:spacing w:after="0"/>
      </w:pPr>
    </w:p>
    <w:p w14:paraId="0932714F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 xml:space="preserve"># Render the </w:t>
      </w:r>
      <w:proofErr w:type="spellStart"/>
      <w:r w:rsidRPr="00950C59">
        <w:rPr>
          <w:color w:val="00B0F0"/>
        </w:rPr>
        <w:t>kable</w:t>
      </w:r>
      <w:proofErr w:type="spellEnd"/>
      <w:r w:rsidRPr="00950C59">
        <w:rPr>
          <w:color w:val="00B0F0"/>
        </w:rPr>
        <w:t xml:space="preserve"> tables as HTML</w:t>
      </w:r>
    </w:p>
    <w:p w14:paraId="6F31A423" w14:textId="77777777" w:rsidR="001C660A" w:rsidRDefault="001C660A" w:rsidP="001C660A">
      <w:pPr>
        <w:spacing w:after="0"/>
      </w:pPr>
      <w:proofErr w:type="spellStart"/>
      <w:r>
        <w:t>sex_table</w:t>
      </w:r>
      <w:proofErr w:type="spellEnd"/>
      <w:r>
        <w:t xml:space="preserve"> &lt;- </w:t>
      </w:r>
      <w:proofErr w:type="spellStart"/>
      <w:r>
        <w:t>sex_summary</w:t>
      </w:r>
      <w:proofErr w:type="spellEnd"/>
      <w:r>
        <w:t xml:space="preserve"> %&gt;%</w:t>
      </w:r>
    </w:p>
    <w:p w14:paraId="5E72B4A5" w14:textId="77777777" w:rsidR="001C660A" w:rsidRDefault="001C660A" w:rsidP="001C660A">
      <w:pPr>
        <w:spacing w:after="0"/>
      </w:pPr>
      <w:r>
        <w:t xml:space="preserve">  </w:t>
      </w:r>
      <w:proofErr w:type="spellStart"/>
      <w:proofErr w:type="gramStart"/>
      <w:r>
        <w:t>kable</w:t>
      </w:r>
      <w:proofErr w:type="spellEnd"/>
      <w:r>
        <w:t>(</w:t>
      </w:r>
      <w:proofErr w:type="gramEnd"/>
      <w:r>
        <w:t>"html", caption = "Summary Statistics for Sex (Categorical Variable)") %&gt;%</w:t>
      </w:r>
    </w:p>
    <w:p w14:paraId="7189075D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kable_</w:t>
      </w:r>
      <w:proofErr w:type="gramStart"/>
      <w:r>
        <w:t>styling</w:t>
      </w:r>
      <w:proofErr w:type="spellEnd"/>
      <w:r>
        <w:t>(</w:t>
      </w:r>
      <w:proofErr w:type="spellStart"/>
      <w:proofErr w:type="gramEnd"/>
      <w:r>
        <w:t>bootstrap_options</w:t>
      </w:r>
      <w:proofErr w:type="spellEnd"/>
      <w:r>
        <w:t xml:space="preserve"> = c("striped", "hover", "condensed", "responsive")) %&gt;%</w:t>
      </w:r>
    </w:p>
    <w:p w14:paraId="30EC6A6E" w14:textId="77777777" w:rsidR="001C660A" w:rsidRDefault="001C660A" w:rsidP="001C660A">
      <w:pPr>
        <w:spacing w:after="0"/>
      </w:pPr>
      <w:r>
        <w:t xml:space="preserve">  </w:t>
      </w:r>
      <w:proofErr w:type="spellStart"/>
      <w:proofErr w:type="gramStart"/>
      <w:r>
        <w:t>as.character</w:t>
      </w:r>
      <w:proofErr w:type="spellEnd"/>
      <w:proofErr w:type="gramEnd"/>
      <w:r>
        <w:t>()</w:t>
      </w:r>
    </w:p>
    <w:p w14:paraId="78BBCA4F" w14:textId="77777777" w:rsidR="001C660A" w:rsidRDefault="001C660A" w:rsidP="001C660A">
      <w:pPr>
        <w:spacing w:after="0"/>
      </w:pPr>
    </w:p>
    <w:p w14:paraId="574D3C6C" w14:textId="77777777" w:rsidR="001C660A" w:rsidRDefault="001C660A" w:rsidP="001C660A">
      <w:pPr>
        <w:spacing w:after="0"/>
      </w:pPr>
      <w:proofErr w:type="spellStart"/>
      <w:r>
        <w:t>hdgree_table</w:t>
      </w:r>
      <w:proofErr w:type="spellEnd"/>
      <w:r>
        <w:t xml:space="preserve"> &lt;- </w:t>
      </w:r>
      <w:proofErr w:type="spellStart"/>
      <w:r>
        <w:t>hdgree_summary</w:t>
      </w:r>
      <w:proofErr w:type="spellEnd"/>
      <w:r>
        <w:t xml:space="preserve"> %&gt;%</w:t>
      </w:r>
    </w:p>
    <w:p w14:paraId="4913E1A9" w14:textId="77777777" w:rsidR="001C660A" w:rsidRDefault="001C660A" w:rsidP="001C660A">
      <w:pPr>
        <w:spacing w:after="0"/>
      </w:pPr>
      <w:r>
        <w:t xml:space="preserve">  </w:t>
      </w:r>
      <w:proofErr w:type="spellStart"/>
      <w:proofErr w:type="gramStart"/>
      <w:r>
        <w:t>kable</w:t>
      </w:r>
      <w:proofErr w:type="spellEnd"/>
      <w:r>
        <w:t>(</w:t>
      </w:r>
      <w:proofErr w:type="gramEnd"/>
      <w:r>
        <w:t>"html", caption = "Summary Statistics for Highest Degree (Categorical Variable)") %&gt;%</w:t>
      </w:r>
    </w:p>
    <w:p w14:paraId="1AC4F5DA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kable_</w:t>
      </w:r>
      <w:proofErr w:type="gramStart"/>
      <w:r>
        <w:t>styling</w:t>
      </w:r>
      <w:proofErr w:type="spellEnd"/>
      <w:r>
        <w:t>(</w:t>
      </w:r>
      <w:proofErr w:type="spellStart"/>
      <w:proofErr w:type="gramEnd"/>
      <w:r>
        <w:t>bootstrap_options</w:t>
      </w:r>
      <w:proofErr w:type="spellEnd"/>
      <w:r>
        <w:t xml:space="preserve"> = c("striped", "hover", "condensed", "responsive")) %&gt;%</w:t>
      </w:r>
    </w:p>
    <w:p w14:paraId="11185D6D" w14:textId="77777777" w:rsidR="001C660A" w:rsidRDefault="001C660A" w:rsidP="001C660A">
      <w:pPr>
        <w:spacing w:after="0"/>
      </w:pPr>
      <w:r>
        <w:t xml:space="preserve">  </w:t>
      </w:r>
      <w:proofErr w:type="spellStart"/>
      <w:proofErr w:type="gramStart"/>
      <w:r>
        <w:t>as.character</w:t>
      </w:r>
      <w:proofErr w:type="spellEnd"/>
      <w:proofErr w:type="gramEnd"/>
      <w:r>
        <w:t>()</w:t>
      </w:r>
    </w:p>
    <w:p w14:paraId="6EC4DF09" w14:textId="77777777" w:rsidR="001C660A" w:rsidRDefault="001C660A" w:rsidP="001C660A">
      <w:pPr>
        <w:spacing w:after="0"/>
      </w:pPr>
    </w:p>
    <w:p w14:paraId="11AD3E34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 xml:space="preserve"># Convert </w:t>
      </w:r>
      <w:proofErr w:type="spellStart"/>
      <w:r w:rsidRPr="00950C59">
        <w:rPr>
          <w:color w:val="00B0F0"/>
        </w:rPr>
        <w:t>gt</w:t>
      </w:r>
      <w:proofErr w:type="spellEnd"/>
      <w:r w:rsidRPr="00950C59">
        <w:rPr>
          <w:color w:val="00B0F0"/>
        </w:rPr>
        <w:t xml:space="preserve"> table to HTML</w:t>
      </w:r>
    </w:p>
    <w:p w14:paraId="3E3813F4" w14:textId="77777777" w:rsidR="001C660A" w:rsidRDefault="001C660A" w:rsidP="001C660A">
      <w:pPr>
        <w:spacing w:after="0"/>
      </w:pPr>
      <w:proofErr w:type="spellStart"/>
      <w:r>
        <w:t>regression_table_html</w:t>
      </w:r>
      <w:proofErr w:type="spellEnd"/>
      <w:r>
        <w:t xml:space="preserve"> &lt;- </w:t>
      </w:r>
      <w:proofErr w:type="spellStart"/>
      <w:r>
        <w:t>regression_table_gt</w:t>
      </w:r>
      <w:proofErr w:type="spellEnd"/>
      <w:r>
        <w:t xml:space="preserve"> %&gt;% </w:t>
      </w:r>
    </w:p>
    <w:p w14:paraId="086240ED" w14:textId="77777777" w:rsidR="001C660A" w:rsidRDefault="001C660A" w:rsidP="001C660A">
      <w:pPr>
        <w:spacing w:after="0"/>
      </w:pPr>
      <w:r>
        <w:t xml:space="preserve">  </w:t>
      </w:r>
      <w:proofErr w:type="spellStart"/>
      <w:r>
        <w:t>as_raw_</w:t>
      </w:r>
      <w:proofErr w:type="gramStart"/>
      <w:r>
        <w:t>html</w:t>
      </w:r>
      <w:proofErr w:type="spellEnd"/>
      <w:r>
        <w:t>(</w:t>
      </w:r>
      <w:proofErr w:type="gramEnd"/>
      <w:r>
        <w:t>)</w:t>
      </w:r>
    </w:p>
    <w:p w14:paraId="3C6169F0" w14:textId="77777777" w:rsidR="001C660A" w:rsidRDefault="001C660A" w:rsidP="001C660A">
      <w:pPr>
        <w:spacing w:after="0"/>
      </w:pPr>
    </w:p>
    <w:p w14:paraId="0029EB9E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Replace placeholders in HTML content</w:t>
      </w:r>
    </w:p>
    <w:p w14:paraId="6340AE30" w14:textId="77777777" w:rsidR="001C660A" w:rsidRDefault="001C660A" w:rsidP="001C660A">
      <w:pPr>
        <w:spacing w:after="0"/>
      </w:pPr>
      <w:proofErr w:type="spellStart"/>
      <w:r>
        <w:t>html_content</w:t>
      </w:r>
      <w:proofErr w:type="spellEnd"/>
      <w:r>
        <w:t xml:space="preserve"> &lt;- </w:t>
      </w:r>
      <w:proofErr w:type="spellStart"/>
      <w:r>
        <w:t>gsub</w:t>
      </w:r>
      <w:proofErr w:type="spellEnd"/>
      <w:r>
        <w:t xml:space="preserve">("\\{sex_table\\}", </w:t>
      </w:r>
      <w:proofErr w:type="spellStart"/>
      <w:r>
        <w:t>sex_table</w:t>
      </w:r>
      <w:proofErr w:type="spellEnd"/>
      <w:r>
        <w:t xml:space="preserve">, </w:t>
      </w:r>
      <w:proofErr w:type="spellStart"/>
      <w:r>
        <w:t>html_content</w:t>
      </w:r>
      <w:proofErr w:type="spellEnd"/>
      <w:r>
        <w:t>)</w:t>
      </w:r>
    </w:p>
    <w:p w14:paraId="43676492" w14:textId="77777777" w:rsidR="001C660A" w:rsidRDefault="001C660A" w:rsidP="001C660A">
      <w:pPr>
        <w:spacing w:after="0"/>
      </w:pPr>
      <w:proofErr w:type="spellStart"/>
      <w:r>
        <w:t>html_content</w:t>
      </w:r>
      <w:proofErr w:type="spellEnd"/>
      <w:r>
        <w:t xml:space="preserve"> &lt;- </w:t>
      </w:r>
      <w:proofErr w:type="spellStart"/>
      <w:r>
        <w:t>gsub</w:t>
      </w:r>
      <w:proofErr w:type="spellEnd"/>
      <w:r>
        <w:t xml:space="preserve">("\\{degree_table\\}", </w:t>
      </w:r>
      <w:proofErr w:type="spellStart"/>
      <w:r>
        <w:t>hdgree_table</w:t>
      </w:r>
      <w:proofErr w:type="spellEnd"/>
      <w:r>
        <w:t xml:space="preserve">, </w:t>
      </w:r>
      <w:proofErr w:type="spellStart"/>
      <w:r>
        <w:t>html_content</w:t>
      </w:r>
      <w:proofErr w:type="spellEnd"/>
      <w:r>
        <w:t>)</w:t>
      </w:r>
    </w:p>
    <w:p w14:paraId="708A03F0" w14:textId="77777777" w:rsidR="001C660A" w:rsidRDefault="001C660A" w:rsidP="001C660A">
      <w:pPr>
        <w:spacing w:after="0"/>
      </w:pPr>
      <w:proofErr w:type="spellStart"/>
      <w:r>
        <w:t>html_content</w:t>
      </w:r>
      <w:proofErr w:type="spellEnd"/>
      <w:r>
        <w:t xml:space="preserve"> &lt;- </w:t>
      </w:r>
      <w:proofErr w:type="spellStart"/>
      <w:r>
        <w:t>gsub</w:t>
      </w:r>
      <w:proofErr w:type="spellEnd"/>
      <w:r>
        <w:t xml:space="preserve">("\\{regression_table\\}", </w:t>
      </w:r>
      <w:proofErr w:type="spellStart"/>
      <w:r>
        <w:t>regression_table_html</w:t>
      </w:r>
      <w:proofErr w:type="spellEnd"/>
      <w:r>
        <w:t xml:space="preserve">, </w:t>
      </w:r>
      <w:proofErr w:type="spellStart"/>
      <w:r>
        <w:t>html_content</w:t>
      </w:r>
      <w:proofErr w:type="spellEnd"/>
      <w:r>
        <w:t>)</w:t>
      </w:r>
    </w:p>
    <w:p w14:paraId="79C5F24A" w14:textId="77777777" w:rsidR="001C660A" w:rsidRDefault="001C660A" w:rsidP="001C660A">
      <w:pPr>
        <w:spacing w:after="0"/>
      </w:pPr>
    </w:p>
    <w:p w14:paraId="39ECF47F" w14:textId="77777777" w:rsidR="001C660A" w:rsidRPr="00950C59" w:rsidRDefault="001C660A" w:rsidP="001C660A">
      <w:pPr>
        <w:spacing w:after="0"/>
        <w:rPr>
          <w:color w:val="00B0F0"/>
        </w:rPr>
      </w:pPr>
      <w:r w:rsidRPr="00950C59">
        <w:rPr>
          <w:color w:val="00B0F0"/>
        </w:rPr>
        <w:t># Write the combined content to a file</w:t>
      </w:r>
    </w:p>
    <w:p w14:paraId="526C9077" w14:textId="77777777" w:rsidR="001C660A" w:rsidRDefault="001C660A" w:rsidP="001C660A">
      <w:pPr>
        <w:spacing w:after="0"/>
      </w:pPr>
      <w:proofErr w:type="spellStart"/>
      <w:proofErr w:type="gramStart"/>
      <w:r>
        <w:t>writeLines</w:t>
      </w:r>
      <w:proofErr w:type="spellEnd"/>
      <w:r>
        <w:t>(</w:t>
      </w:r>
      <w:proofErr w:type="spellStart"/>
      <w:proofErr w:type="gramEnd"/>
      <w:r>
        <w:t>html_content</w:t>
      </w:r>
      <w:proofErr w:type="spellEnd"/>
      <w:r>
        <w:t>, "combined_summary.html")</w:t>
      </w:r>
    </w:p>
    <w:p w14:paraId="29EF0763" w14:textId="77777777" w:rsidR="001C660A" w:rsidRDefault="001C660A" w:rsidP="001C660A">
      <w:pPr>
        <w:spacing w:after="0"/>
      </w:pPr>
    </w:p>
    <w:p w14:paraId="51FB38DB" w14:textId="77777777" w:rsidR="001C660A" w:rsidRPr="00CF1529" w:rsidRDefault="001C660A" w:rsidP="001C660A">
      <w:pPr>
        <w:spacing w:after="0"/>
        <w:rPr>
          <w:color w:val="00B0F0"/>
        </w:rPr>
      </w:pPr>
      <w:r w:rsidRPr="00CF1529">
        <w:rPr>
          <w:color w:val="00B0F0"/>
        </w:rPr>
        <w:t># Open the HTML file in the Viewer</w:t>
      </w:r>
    </w:p>
    <w:p w14:paraId="2DC105DF" w14:textId="77777777" w:rsidR="001C660A" w:rsidRDefault="001C660A" w:rsidP="001C660A">
      <w:pPr>
        <w:spacing w:after="0"/>
      </w:pPr>
      <w:proofErr w:type="spellStart"/>
      <w:proofErr w:type="gramStart"/>
      <w:r>
        <w:t>rstudioapi</w:t>
      </w:r>
      <w:proofErr w:type="spellEnd"/>
      <w:r>
        <w:t>::</w:t>
      </w:r>
      <w:proofErr w:type="gramEnd"/>
      <w:r>
        <w:t>viewer("combined_summary.html")</w:t>
      </w:r>
    </w:p>
    <w:p w14:paraId="610B0D75" w14:textId="77777777" w:rsidR="001C660A" w:rsidRDefault="001C660A" w:rsidP="001C660A">
      <w:pPr>
        <w:spacing w:after="0"/>
      </w:pPr>
    </w:p>
    <w:p w14:paraId="00102C5B" w14:textId="77777777" w:rsidR="001C660A" w:rsidRDefault="001C660A" w:rsidP="001C660A">
      <w:pPr>
        <w:spacing w:after="0"/>
      </w:pPr>
      <w:r>
        <w:t>#################################### End ##################</w:t>
      </w:r>
    </w:p>
    <w:p w14:paraId="0782534A" w14:textId="77777777" w:rsidR="001C660A" w:rsidRDefault="001C660A" w:rsidP="001C660A">
      <w:pPr>
        <w:spacing w:after="0"/>
      </w:pPr>
    </w:p>
    <w:p w14:paraId="2DC1E227" w14:textId="77777777" w:rsidR="001C660A" w:rsidRDefault="001C660A" w:rsidP="001C660A">
      <w:pPr>
        <w:spacing w:after="0"/>
      </w:pPr>
    </w:p>
    <w:p w14:paraId="622AF91B" w14:textId="77777777" w:rsidR="005133DE" w:rsidRDefault="005133DE" w:rsidP="001C660A">
      <w:pPr>
        <w:spacing w:after="0"/>
      </w:pPr>
    </w:p>
    <w:sectPr w:rsidR="005133DE" w:rsidSect="001C660A">
      <w:pgSz w:w="12240" w:h="15840"/>
      <w:pgMar w:top="1440" w:right="907" w:bottom="1440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2t7AwMrcwNzMwNzdX0lEKTi0uzszPAykwrAUADLJFoSwAAAA="/>
  </w:docVars>
  <w:rsids>
    <w:rsidRoot w:val="001C660A"/>
    <w:rsid w:val="001C660A"/>
    <w:rsid w:val="005133DE"/>
    <w:rsid w:val="005477F8"/>
    <w:rsid w:val="00950C59"/>
    <w:rsid w:val="00BC1D61"/>
    <w:rsid w:val="00CF15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999774"/>
  <w15:chartTrackingRefBased/>
  <w15:docId w15:val="{03A37E04-6E64-4036-97A1-593DA8AB0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660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660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0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C660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C660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C660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C660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C660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C660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660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660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0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C660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C660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C660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C660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C660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C660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C660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660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C660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C660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C660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C660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C660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C660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C660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C660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C660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5</Pages>
  <Words>691</Words>
  <Characters>5267</Characters>
  <Application>Microsoft Office Word</Application>
  <DocSecurity>0</DocSecurity>
  <Lines>210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gochukwu Onyeso</dc:creator>
  <cp:keywords/>
  <dc:description/>
  <cp:lastModifiedBy>Ogochukwu Onyeso</cp:lastModifiedBy>
  <cp:revision>1</cp:revision>
  <dcterms:created xsi:type="dcterms:W3CDTF">2024-09-21T07:53:00Z</dcterms:created>
  <dcterms:modified xsi:type="dcterms:W3CDTF">2024-09-2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6086e6-3bb7-4683-9f0f-8a93e0b38ee1</vt:lpwstr>
  </property>
</Properties>
</file>